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16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1"/>
      </w:tblGrid>
      <w:tr w:rsidR="00CB7672" w:rsidRPr="003E1269" w14:paraId="778FEC78" w14:textId="77777777" w:rsidTr="00CB7672">
        <w:tc>
          <w:tcPr>
            <w:tcW w:w="9001" w:type="dxa"/>
            <w:shd w:val="clear" w:color="auto" w:fill="auto"/>
          </w:tcPr>
          <w:p w14:paraId="32B881B0" w14:textId="77777777" w:rsidR="00CB7672" w:rsidRPr="003E1269" w:rsidRDefault="00CB7672" w:rsidP="00CB7672">
            <w:p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3E1269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 xml:space="preserve">Applicant Instructions: </w:t>
            </w:r>
          </w:p>
          <w:p w14:paraId="6B5408EA" w14:textId="77777777" w:rsidR="00CB7672" w:rsidRPr="003E1269" w:rsidRDefault="00CB7672" w:rsidP="00CB7672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3E1269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 xml:space="preserve">Text in italics - please edit with details applicable to your declaration </w:t>
            </w:r>
          </w:p>
          <w:p w14:paraId="11E6D9E5" w14:textId="77777777" w:rsidR="00CB7672" w:rsidRPr="003E1269" w:rsidRDefault="00CB7672" w:rsidP="00CB7672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3E1269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 xml:space="preserve">please remove this table and text below in italics before saving and sending to Chamber  </w:t>
            </w:r>
          </w:p>
          <w:p w14:paraId="6041D46C" w14:textId="77777777" w:rsidR="00CB7672" w:rsidRPr="003E1269" w:rsidRDefault="00CB7672" w:rsidP="00CB7672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3E1269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>Complete declaration on Company Letterhead, date and have signed by a senior executive of your company</w:t>
            </w:r>
          </w:p>
          <w:p w14:paraId="587F0FD8" w14:textId="77777777" w:rsidR="00CB7672" w:rsidRPr="003E1269" w:rsidRDefault="00CB7672" w:rsidP="00CB7672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3E1269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 xml:space="preserve">Save as a pdf in colour and email to: </w:t>
            </w:r>
            <w:r>
              <w:rPr>
                <w:rFonts w:ascii="CG Omega" w:eastAsia="Times New Roman" w:hAnsi="CG Omega" w:cs="Times New Roman"/>
                <w:b/>
                <w:i/>
                <w:color w:val="0000FF"/>
                <w:sz w:val="18"/>
                <w:szCs w:val="18"/>
                <w:u w:val="single"/>
                <w:lang w:val="en-NZ" w:eastAsia="en-GB"/>
              </w:rPr>
              <w:t>info@mcoc.org.nz</w:t>
            </w:r>
          </w:p>
          <w:p w14:paraId="1D8FBECB" w14:textId="77777777" w:rsidR="00CB7672" w:rsidRPr="003E1269" w:rsidRDefault="00CB7672" w:rsidP="00CB7672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</w:pPr>
            <w:r w:rsidRPr="003E1269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 xml:space="preserve">Please provide together </w:t>
            </w:r>
            <w:proofErr w:type="gramStart"/>
            <w:r w:rsidRPr="003E1269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>with  completed</w:t>
            </w:r>
            <w:proofErr w:type="gramEnd"/>
            <w:r w:rsidRPr="003E1269">
              <w:rPr>
                <w:rFonts w:ascii="CG Omega" w:eastAsia="Times New Roman" w:hAnsi="CG Omega" w:cs="Times New Roman"/>
                <w:b/>
                <w:i/>
                <w:sz w:val="18"/>
                <w:szCs w:val="18"/>
                <w:lang w:val="en-NZ" w:eastAsia="en-GB"/>
              </w:rPr>
              <w:t xml:space="preserve"> Certificate of Free Sale  Template </w:t>
            </w:r>
          </w:p>
          <w:p w14:paraId="2E9725BF" w14:textId="77777777" w:rsidR="00CB7672" w:rsidRPr="003E1269" w:rsidRDefault="00CB7672" w:rsidP="00CB7672">
            <w:pPr>
              <w:numPr>
                <w:ilvl w:val="0"/>
                <w:numId w:val="4"/>
              </w:numPr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</w:pPr>
            <w:r w:rsidRPr="003E1269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 xml:space="preserve">NB: failure to provide referee contact details or confirmation of manufacturer may result </w:t>
            </w:r>
            <w:proofErr w:type="gramStart"/>
            <w:r w:rsidRPr="003E1269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>in  delay</w:t>
            </w:r>
            <w:proofErr w:type="gramEnd"/>
            <w:r w:rsidRPr="003E1269">
              <w:rPr>
                <w:rFonts w:ascii="CG Omega" w:eastAsia="Times New Roman" w:hAnsi="CG Omega" w:cs="Times New Roman"/>
                <w:i/>
                <w:sz w:val="18"/>
                <w:szCs w:val="18"/>
                <w:lang w:val="en-NZ" w:eastAsia="en-GB"/>
              </w:rPr>
              <w:t xml:space="preserve"> or prevent processing of the application</w:t>
            </w:r>
          </w:p>
        </w:tc>
      </w:tr>
    </w:tbl>
    <w:p w14:paraId="1F9AB394" w14:textId="77777777" w:rsidR="00CB7672" w:rsidRPr="003E1269" w:rsidRDefault="00CB7672" w:rsidP="00CB7672">
      <w:pPr>
        <w:rPr>
          <w:rFonts w:ascii="CG Omega" w:eastAsia="Times New Roman" w:hAnsi="CG Omega" w:cs="Times New Roman"/>
          <w:i/>
          <w:sz w:val="16"/>
          <w:szCs w:val="16"/>
          <w:lang w:val="en-NZ" w:eastAsia="en-GB"/>
        </w:rPr>
      </w:pPr>
    </w:p>
    <w:p w14:paraId="0CE7E70C" w14:textId="77777777" w:rsidR="00CB7672" w:rsidRPr="003E1269" w:rsidRDefault="00CB7672" w:rsidP="00CB7672">
      <w:pPr>
        <w:rPr>
          <w:rFonts w:ascii="Arial" w:eastAsia="Times New Roman" w:hAnsi="Arial" w:cs="Times New Roman"/>
          <w:b/>
          <w:sz w:val="20"/>
          <w:szCs w:val="20"/>
          <w:lang w:val="en-NZ" w:eastAsia="en-GB"/>
        </w:rPr>
      </w:pPr>
    </w:p>
    <w:p w14:paraId="463B0D4E" w14:textId="153FB1E8" w:rsidR="00CB7672" w:rsidRPr="00CB7672" w:rsidRDefault="00CB7672" w:rsidP="00CB7672">
      <w:pPr>
        <w:rPr>
          <w:rFonts w:ascii="Arial" w:eastAsia="Times New Roman" w:hAnsi="Arial" w:cs="Times New Roman"/>
          <w:b/>
          <w:sz w:val="28"/>
          <w:szCs w:val="28"/>
          <w:lang w:val="en-NZ" w:eastAsia="en-GB"/>
        </w:rPr>
      </w:pPr>
      <w:r w:rsidRPr="003E1269">
        <w:rPr>
          <w:rFonts w:ascii="Arial" w:eastAsia="Times New Roman" w:hAnsi="Arial" w:cs="Times New Roman"/>
          <w:b/>
          <w:sz w:val="28"/>
          <w:szCs w:val="28"/>
          <w:lang w:val="en-NZ" w:eastAsia="en-GB"/>
        </w:rPr>
        <w:t>Declaration in support of Certificate of Free Sale Application</w:t>
      </w:r>
    </w:p>
    <w:p w14:paraId="627A3191" w14:textId="77777777" w:rsidR="00CB7672" w:rsidRPr="003E1269" w:rsidRDefault="00CB7672" w:rsidP="00CB7672">
      <w:pPr>
        <w:rPr>
          <w:rFonts w:ascii="Arial" w:eastAsia="Times New Roman" w:hAnsi="Arial" w:cs="Times New Roman"/>
          <w:sz w:val="20"/>
          <w:szCs w:val="20"/>
          <w:lang w:val="en-NZ" w:eastAsia="en-GB"/>
        </w:rPr>
      </w:pPr>
    </w:p>
    <w:p w14:paraId="04CC656A" w14:textId="77777777" w:rsidR="00CB7672" w:rsidRPr="003E1269" w:rsidRDefault="00CB7672" w:rsidP="00CB7672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I,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full name</w:t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) of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company name of applicant) </w:t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>declare:</w:t>
      </w:r>
    </w:p>
    <w:p w14:paraId="305B4FE7" w14:textId="77777777" w:rsidR="00CB7672" w:rsidRPr="003E1269" w:rsidRDefault="00CB7672" w:rsidP="00CB7672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</w:p>
    <w:p w14:paraId="3A1513D4" w14:textId="77777777" w:rsidR="00CB7672" w:rsidRPr="003E1269" w:rsidRDefault="00CB7672" w:rsidP="00CB7672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I am a company representative for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[Company name of applicant &amp; physical address]</w:t>
      </w:r>
    </w:p>
    <w:p w14:paraId="55A68DB9" w14:textId="77777777" w:rsidR="00CB7672" w:rsidRPr="003E1269" w:rsidRDefault="00CB7672" w:rsidP="00CB7672">
      <w:p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7197C6A6" w14:textId="77777777" w:rsidR="00CB7672" w:rsidRPr="003E1269" w:rsidRDefault="00CB7672" w:rsidP="00CB7672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>The products listed below are:</w:t>
      </w:r>
    </w:p>
    <w:p w14:paraId="66ACC357" w14:textId="77777777" w:rsidR="00CB7672" w:rsidRPr="003E1269" w:rsidRDefault="00CB7672" w:rsidP="00CB7672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manufactured/produced at our premises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address as above or give address of manufacturing site), </w:t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>or</w:t>
      </w:r>
    </w:p>
    <w:p w14:paraId="0CCED652" w14:textId="77777777" w:rsidR="00CB7672" w:rsidRPr="003E1269" w:rsidRDefault="00CB7672" w:rsidP="00CB7672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manufactured/produced by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Company name of manufacturer) </w:t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at their premises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address of manufacturing site).  </w:t>
      </w:r>
    </w:p>
    <w:p w14:paraId="7600C8F9" w14:textId="77777777" w:rsidR="00CB7672" w:rsidRPr="003E1269" w:rsidRDefault="00CB7672" w:rsidP="00CB7672">
      <w:p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(Please attach a Manufacturer’s declaration signed by an authorised representative of the manufacturer. If this is not </w:t>
      </w:r>
      <w:proofErr w:type="gramStart"/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practical</w:t>
      </w:r>
      <w:proofErr w:type="gramEnd"/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 xml:space="preserve"> please discuss alternatives with the Chamber.)</w:t>
      </w:r>
    </w:p>
    <w:p w14:paraId="172AF9B6" w14:textId="77777777" w:rsidR="00CB7672" w:rsidRPr="003E1269" w:rsidRDefault="00CB7672" w:rsidP="00CB7672">
      <w:p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66BA7B54" w14:textId="77777777" w:rsidR="00CB7672" w:rsidRPr="003E1269" w:rsidRDefault="00CB7672" w:rsidP="00CB7672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The products listed below have been freely sold </w:t>
      </w:r>
      <w:proofErr w:type="gramStart"/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>in  New</w:t>
      </w:r>
      <w:proofErr w:type="gramEnd"/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 Zealand for: 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select applicable)</w:t>
      </w:r>
    </w:p>
    <w:p w14:paraId="1B1A38E8" w14:textId="77777777" w:rsidR="00CB7672" w:rsidRPr="003E1269" w:rsidRDefault="00CB7672" w:rsidP="00CB7672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over 5 years, </w:t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  <w:t>b. 2 – 5 years</w:t>
      </w:r>
    </w:p>
    <w:p w14:paraId="5805EBA1" w14:textId="77777777" w:rsidR="00CB7672" w:rsidRPr="003E1269" w:rsidRDefault="00CB7672" w:rsidP="00CB7672">
      <w:pPr>
        <w:numPr>
          <w:ilvl w:val="0"/>
          <w:numId w:val="3"/>
        </w:numPr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>1- 2 years</w:t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</w: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  <w:t>d.  Less than 1 year:     _______months</w:t>
      </w:r>
    </w:p>
    <w:p w14:paraId="762D6709" w14:textId="77777777" w:rsidR="00CB7672" w:rsidRPr="003E1269" w:rsidRDefault="00CB7672" w:rsidP="00CB7672">
      <w:pPr>
        <w:ind w:left="108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</w:p>
    <w:p w14:paraId="46D6C585" w14:textId="77777777" w:rsidR="00CB7672" w:rsidRPr="003E1269" w:rsidRDefault="00CB7672" w:rsidP="00CB7672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The </w:t>
      </w:r>
      <w:proofErr w:type="gramStart"/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>following  two</w:t>
      </w:r>
      <w:proofErr w:type="gramEnd"/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  referees may be contacted to verify the sale in New Zealand of the listed products:</w:t>
      </w:r>
    </w:p>
    <w:p w14:paraId="386465E5" w14:textId="77777777" w:rsidR="00CB7672" w:rsidRPr="003E1269" w:rsidRDefault="00CB7672" w:rsidP="00CB7672">
      <w:pPr>
        <w:ind w:left="72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</w:p>
    <w:tbl>
      <w:tblPr>
        <w:tblStyle w:val="TableGrid"/>
        <w:tblW w:w="0" w:type="auto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1299"/>
        <w:gridCol w:w="1701"/>
        <w:gridCol w:w="1762"/>
      </w:tblGrid>
      <w:tr w:rsidR="00CB7672" w:rsidRPr="003E1269" w14:paraId="4CB881FC" w14:textId="77777777" w:rsidTr="00565642">
        <w:trPr>
          <w:jc w:val="center"/>
        </w:trPr>
        <w:tc>
          <w:tcPr>
            <w:tcW w:w="1701" w:type="dxa"/>
          </w:tcPr>
          <w:p w14:paraId="7EA5CF37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  <w:r w:rsidRPr="003E1269">
              <w:rPr>
                <w:rFonts w:ascii="Calibri" w:hAnsi="Calibri"/>
                <w:b/>
                <w:lang w:eastAsia="en-GB"/>
              </w:rPr>
              <w:t xml:space="preserve">Company:            </w:t>
            </w:r>
            <w:r w:rsidRPr="003E1269">
              <w:rPr>
                <w:rFonts w:ascii="Calibri" w:hAnsi="Calibri"/>
                <w:i/>
                <w:lang w:eastAsia="en-GB"/>
              </w:rPr>
              <w:t xml:space="preserve"> </w:t>
            </w:r>
          </w:p>
        </w:tc>
        <w:tc>
          <w:tcPr>
            <w:tcW w:w="1701" w:type="dxa"/>
          </w:tcPr>
          <w:p w14:paraId="3A0B66B2" w14:textId="77777777" w:rsidR="00CB7672" w:rsidRPr="003E1269" w:rsidRDefault="00CB7672" w:rsidP="00565642">
            <w:pPr>
              <w:rPr>
                <w:rFonts w:ascii="Calibri" w:hAnsi="Calibri"/>
                <w:b/>
                <w:lang w:eastAsia="en-GB"/>
              </w:rPr>
            </w:pPr>
            <w:r w:rsidRPr="003E1269">
              <w:rPr>
                <w:rFonts w:ascii="Calibri" w:hAnsi="Calibri"/>
                <w:b/>
                <w:lang w:eastAsia="en-GB"/>
              </w:rPr>
              <w:t>Contact Name</w:t>
            </w:r>
          </w:p>
        </w:tc>
        <w:tc>
          <w:tcPr>
            <w:tcW w:w="1701" w:type="dxa"/>
          </w:tcPr>
          <w:p w14:paraId="626F7BED" w14:textId="77777777" w:rsidR="00CB7672" w:rsidRPr="003E1269" w:rsidRDefault="00CB7672" w:rsidP="00565642">
            <w:pPr>
              <w:rPr>
                <w:rFonts w:ascii="Calibri" w:hAnsi="Calibri"/>
                <w:b/>
                <w:lang w:eastAsia="en-GB"/>
              </w:rPr>
            </w:pPr>
            <w:r w:rsidRPr="003E1269">
              <w:rPr>
                <w:rFonts w:ascii="Calibri" w:hAnsi="Calibri"/>
                <w:b/>
                <w:lang w:eastAsia="en-GB"/>
              </w:rPr>
              <w:t>Role</w:t>
            </w:r>
          </w:p>
        </w:tc>
        <w:tc>
          <w:tcPr>
            <w:tcW w:w="1299" w:type="dxa"/>
          </w:tcPr>
          <w:p w14:paraId="69F214F4" w14:textId="77777777" w:rsidR="00CB7672" w:rsidRPr="003E1269" w:rsidRDefault="00CB7672" w:rsidP="00565642">
            <w:pPr>
              <w:rPr>
                <w:rFonts w:ascii="Calibri" w:hAnsi="Calibri"/>
                <w:b/>
                <w:lang w:eastAsia="en-GB"/>
              </w:rPr>
            </w:pPr>
            <w:r w:rsidRPr="003E1269">
              <w:rPr>
                <w:rFonts w:ascii="Calibri" w:hAnsi="Calibri"/>
                <w:b/>
                <w:lang w:eastAsia="en-GB"/>
              </w:rPr>
              <w:t>DDI</w:t>
            </w:r>
          </w:p>
        </w:tc>
        <w:tc>
          <w:tcPr>
            <w:tcW w:w="1701" w:type="dxa"/>
          </w:tcPr>
          <w:p w14:paraId="071AB706" w14:textId="77777777" w:rsidR="00CB7672" w:rsidRPr="003E1269" w:rsidRDefault="00CB7672" w:rsidP="00565642">
            <w:pPr>
              <w:rPr>
                <w:rFonts w:ascii="Calibri" w:hAnsi="Calibri"/>
                <w:b/>
                <w:lang w:eastAsia="en-GB"/>
              </w:rPr>
            </w:pPr>
            <w:r w:rsidRPr="003E1269">
              <w:rPr>
                <w:rFonts w:ascii="Calibri" w:hAnsi="Calibri"/>
                <w:b/>
                <w:lang w:eastAsia="en-GB"/>
              </w:rPr>
              <w:t>Email</w:t>
            </w:r>
          </w:p>
        </w:tc>
        <w:tc>
          <w:tcPr>
            <w:tcW w:w="1762" w:type="dxa"/>
          </w:tcPr>
          <w:p w14:paraId="26EC279D" w14:textId="77777777" w:rsidR="00CB7672" w:rsidRPr="003E1269" w:rsidRDefault="00CB7672" w:rsidP="00565642">
            <w:pPr>
              <w:rPr>
                <w:rFonts w:ascii="Calibri" w:hAnsi="Calibri"/>
                <w:b/>
                <w:lang w:eastAsia="en-GB"/>
              </w:rPr>
            </w:pPr>
            <w:r w:rsidRPr="003E1269">
              <w:rPr>
                <w:rFonts w:ascii="Calibri" w:hAnsi="Calibri"/>
                <w:b/>
                <w:lang w:eastAsia="en-GB"/>
              </w:rPr>
              <w:t>Retailer or Wholesaler</w:t>
            </w:r>
          </w:p>
        </w:tc>
      </w:tr>
      <w:tr w:rsidR="00CB7672" w:rsidRPr="003E1269" w14:paraId="34289CEF" w14:textId="77777777" w:rsidTr="00565642">
        <w:trPr>
          <w:jc w:val="center"/>
        </w:trPr>
        <w:tc>
          <w:tcPr>
            <w:tcW w:w="1701" w:type="dxa"/>
          </w:tcPr>
          <w:p w14:paraId="5D5F731E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01" w:type="dxa"/>
          </w:tcPr>
          <w:p w14:paraId="31D0262F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01" w:type="dxa"/>
          </w:tcPr>
          <w:p w14:paraId="19559C36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299" w:type="dxa"/>
          </w:tcPr>
          <w:p w14:paraId="045693DF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01" w:type="dxa"/>
          </w:tcPr>
          <w:p w14:paraId="087373BC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62" w:type="dxa"/>
          </w:tcPr>
          <w:p w14:paraId="502B9CBB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</w:tr>
      <w:tr w:rsidR="00CB7672" w:rsidRPr="003E1269" w14:paraId="626B6E30" w14:textId="77777777" w:rsidTr="00565642">
        <w:trPr>
          <w:jc w:val="center"/>
        </w:trPr>
        <w:tc>
          <w:tcPr>
            <w:tcW w:w="1701" w:type="dxa"/>
          </w:tcPr>
          <w:p w14:paraId="15193EFD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01" w:type="dxa"/>
          </w:tcPr>
          <w:p w14:paraId="0492324D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01" w:type="dxa"/>
          </w:tcPr>
          <w:p w14:paraId="77A064E6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299" w:type="dxa"/>
          </w:tcPr>
          <w:p w14:paraId="5F4BBCD8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01" w:type="dxa"/>
          </w:tcPr>
          <w:p w14:paraId="77989CE2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  <w:tc>
          <w:tcPr>
            <w:tcW w:w="1762" w:type="dxa"/>
          </w:tcPr>
          <w:p w14:paraId="34C771F4" w14:textId="77777777" w:rsidR="00CB7672" w:rsidRPr="003E1269" w:rsidRDefault="00CB7672" w:rsidP="00565642">
            <w:pPr>
              <w:rPr>
                <w:rFonts w:ascii="Calibri" w:hAnsi="Calibri"/>
                <w:i/>
                <w:lang w:eastAsia="en-GB"/>
              </w:rPr>
            </w:pPr>
          </w:p>
        </w:tc>
      </w:tr>
    </w:tbl>
    <w:p w14:paraId="4E6F0B64" w14:textId="77777777" w:rsidR="00CB7672" w:rsidRPr="003E1269" w:rsidRDefault="00CB7672" w:rsidP="00CB7672">
      <w:pPr>
        <w:ind w:left="72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1514E102" w14:textId="77777777" w:rsidR="00CB7672" w:rsidRPr="003E1269" w:rsidRDefault="00CB7672" w:rsidP="00CB7672">
      <w:pPr>
        <w:numPr>
          <w:ilvl w:val="0"/>
          <w:numId w:val="2"/>
        </w:numPr>
        <w:ind w:left="72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The products are to be sold in the export market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name country)</w:t>
      </w:r>
    </w:p>
    <w:p w14:paraId="5D08CFDC" w14:textId="77777777" w:rsidR="00CB7672" w:rsidRPr="003E1269" w:rsidRDefault="00CB7672" w:rsidP="00CB7672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 under the same brand name as listed below, or</w:t>
      </w:r>
    </w:p>
    <w:p w14:paraId="361B055C" w14:textId="77777777" w:rsidR="00CB7672" w:rsidRPr="003E1269" w:rsidRDefault="00CB7672" w:rsidP="00CB7672">
      <w:pPr>
        <w:numPr>
          <w:ilvl w:val="1"/>
          <w:numId w:val="2"/>
        </w:num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under a different brand name – both the New Zealand and export market brand names are listed below  </w:t>
      </w:r>
    </w:p>
    <w:p w14:paraId="45A97D7A" w14:textId="77777777" w:rsidR="00CB7672" w:rsidRPr="003E1269" w:rsidRDefault="00CB7672" w:rsidP="00CB7672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6"/>
        <w:gridCol w:w="2835"/>
        <w:gridCol w:w="2835"/>
        <w:gridCol w:w="2268"/>
      </w:tblGrid>
      <w:tr w:rsidR="00CB7672" w:rsidRPr="003E1269" w14:paraId="159D25CA" w14:textId="77777777" w:rsidTr="00565642">
        <w:trPr>
          <w:jc w:val="center"/>
        </w:trPr>
        <w:tc>
          <w:tcPr>
            <w:tcW w:w="1866" w:type="dxa"/>
            <w:shd w:val="clear" w:color="auto" w:fill="auto"/>
          </w:tcPr>
          <w:p w14:paraId="123F901C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3E1269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>New Zealand Brand</w:t>
            </w:r>
          </w:p>
        </w:tc>
        <w:tc>
          <w:tcPr>
            <w:tcW w:w="2835" w:type="dxa"/>
            <w:shd w:val="clear" w:color="auto" w:fill="auto"/>
          </w:tcPr>
          <w:p w14:paraId="2B882D08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3E1269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>Product Description</w:t>
            </w:r>
          </w:p>
          <w:p w14:paraId="223461DA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3E1269">
              <w:rPr>
                <w:rFonts w:ascii="Calibri" w:eastAsia="Times New Roman" w:hAnsi="Calibri" w:cs="Times New Roman"/>
                <w:b/>
                <w:sz w:val="14"/>
                <w:szCs w:val="14"/>
                <w:lang w:val="en-NZ" w:eastAsia="en-GB"/>
              </w:rPr>
              <w:t>[NB: max. 20 items per application]</w:t>
            </w:r>
          </w:p>
        </w:tc>
        <w:tc>
          <w:tcPr>
            <w:tcW w:w="2835" w:type="dxa"/>
            <w:shd w:val="clear" w:color="auto" w:fill="auto"/>
          </w:tcPr>
          <w:p w14:paraId="4E9AA8C8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3E1269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 xml:space="preserve">Ingredient List </w:t>
            </w:r>
            <w:r w:rsidRPr="003E1269"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  <w:t>(required only if brand name to change on export)</w:t>
            </w:r>
          </w:p>
        </w:tc>
        <w:tc>
          <w:tcPr>
            <w:tcW w:w="2268" w:type="dxa"/>
            <w:shd w:val="clear" w:color="auto" w:fill="auto"/>
          </w:tcPr>
          <w:p w14:paraId="1E49F087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  <w:r w:rsidRPr="003E1269"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  <w:t xml:space="preserve">Export brand name </w:t>
            </w:r>
            <w:r w:rsidRPr="003E1269">
              <w:rPr>
                <w:rFonts w:ascii="Calibri" w:eastAsia="Times New Roman" w:hAnsi="Calibri" w:cs="Times New Roman"/>
                <w:b/>
                <w:sz w:val="18"/>
                <w:szCs w:val="18"/>
                <w:lang w:val="en-NZ" w:eastAsia="en-GB"/>
              </w:rPr>
              <w:t>(if different to New Zealand brand)</w:t>
            </w:r>
          </w:p>
        </w:tc>
      </w:tr>
      <w:tr w:rsidR="00CB7672" w:rsidRPr="003E1269" w14:paraId="34631BEE" w14:textId="77777777" w:rsidTr="00565642">
        <w:trPr>
          <w:trHeight w:val="284"/>
          <w:jc w:val="center"/>
        </w:trPr>
        <w:tc>
          <w:tcPr>
            <w:tcW w:w="1866" w:type="dxa"/>
            <w:shd w:val="clear" w:color="auto" w:fill="auto"/>
          </w:tcPr>
          <w:p w14:paraId="48BF7972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74A2D3B1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25A01FDE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268" w:type="dxa"/>
            <w:shd w:val="clear" w:color="auto" w:fill="auto"/>
          </w:tcPr>
          <w:p w14:paraId="0AF35727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</w:tr>
      <w:tr w:rsidR="00CB7672" w:rsidRPr="003E1269" w14:paraId="658E8823" w14:textId="77777777" w:rsidTr="00565642">
        <w:trPr>
          <w:trHeight w:val="284"/>
          <w:jc w:val="center"/>
        </w:trPr>
        <w:tc>
          <w:tcPr>
            <w:tcW w:w="1866" w:type="dxa"/>
            <w:shd w:val="clear" w:color="auto" w:fill="auto"/>
          </w:tcPr>
          <w:p w14:paraId="59334C1B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1FFB8F10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10AC17D5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268" w:type="dxa"/>
            <w:shd w:val="clear" w:color="auto" w:fill="auto"/>
          </w:tcPr>
          <w:p w14:paraId="351AF0A4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</w:tr>
      <w:tr w:rsidR="00CB7672" w:rsidRPr="003E1269" w14:paraId="76460BA2" w14:textId="77777777" w:rsidTr="00565642">
        <w:trPr>
          <w:trHeight w:val="284"/>
          <w:jc w:val="center"/>
        </w:trPr>
        <w:tc>
          <w:tcPr>
            <w:tcW w:w="1866" w:type="dxa"/>
            <w:shd w:val="clear" w:color="auto" w:fill="auto"/>
          </w:tcPr>
          <w:p w14:paraId="28098846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10BDABF1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835" w:type="dxa"/>
            <w:shd w:val="clear" w:color="auto" w:fill="auto"/>
          </w:tcPr>
          <w:p w14:paraId="5779ED1A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  <w:tc>
          <w:tcPr>
            <w:tcW w:w="2268" w:type="dxa"/>
            <w:shd w:val="clear" w:color="auto" w:fill="auto"/>
          </w:tcPr>
          <w:p w14:paraId="7B89F341" w14:textId="77777777" w:rsidR="00CB7672" w:rsidRPr="003E1269" w:rsidRDefault="00CB7672" w:rsidP="00565642">
            <w:pPr>
              <w:rPr>
                <w:rFonts w:ascii="Calibri" w:eastAsia="Times New Roman" w:hAnsi="Calibri" w:cs="Times New Roman"/>
                <w:b/>
                <w:sz w:val="20"/>
                <w:szCs w:val="20"/>
                <w:lang w:val="en-NZ" w:eastAsia="en-GB"/>
              </w:rPr>
            </w:pPr>
          </w:p>
        </w:tc>
      </w:tr>
    </w:tbl>
    <w:p w14:paraId="78392BFA" w14:textId="77777777" w:rsidR="00CB7672" w:rsidRPr="003E1269" w:rsidRDefault="00CB7672" w:rsidP="00CB7672">
      <w:pPr>
        <w:rPr>
          <w:rFonts w:ascii="Calibri" w:eastAsia="Times New Roman" w:hAnsi="Calibri" w:cs="Times New Roman"/>
          <w:b/>
          <w:sz w:val="20"/>
          <w:szCs w:val="20"/>
          <w:lang w:val="en-NZ" w:eastAsia="en-GB"/>
        </w:rPr>
      </w:pPr>
    </w:p>
    <w:p w14:paraId="445905D7" w14:textId="77777777" w:rsidR="00CB7672" w:rsidRPr="003E1269" w:rsidRDefault="00CB7672" w:rsidP="00CB7672">
      <w:pPr>
        <w:numPr>
          <w:ilvl w:val="0"/>
          <w:numId w:val="2"/>
        </w:numPr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>We are aware that this Declaration is issued for the purpose of obtaining a Certificate of Free Sale for our products and that the information given above is true and correct.</w:t>
      </w:r>
    </w:p>
    <w:p w14:paraId="2641D1DD" w14:textId="77777777" w:rsidR="00CB7672" w:rsidRPr="003E1269" w:rsidRDefault="00CB7672" w:rsidP="00CB7672">
      <w:pPr>
        <w:ind w:left="1080"/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461CCD12" w14:textId="77777777" w:rsidR="00CB7672" w:rsidRPr="003E1269" w:rsidRDefault="00CB7672" w:rsidP="00CB7672">
      <w:pPr>
        <w:ind w:left="708" w:hanging="708"/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ab/>
      </w:r>
    </w:p>
    <w:p w14:paraId="59F417CF" w14:textId="77777777" w:rsidR="00CB7672" w:rsidRPr="003E1269" w:rsidRDefault="00CB7672" w:rsidP="00CB7672">
      <w:pPr>
        <w:rPr>
          <w:rFonts w:ascii="Calibri" w:eastAsia="Times New Roman" w:hAnsi="Calibri" w:cs="Times New Roman"/>
          <w:sz w:val="20"/>
          <w:szCs w:val="20"/>
          <w:lang w:val="en-GB" w:eastAsia="en-GB"/>
        </w:rPr>
      </w:pPr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Declared by    _____________________________ </w:t>
      </w:r>
      <w:proofErr w:type="gramStart"/>
      <w:r w:rsidRPr="003E1269">
        <w:rPr>
          <w:rFonts w:ascii="Calibri" w:eastAsia="Times New Roman" w:hAnsi="Calibri" w:cs="Times New Roman"/>
          <w:sz w:val="20"/>
          <w:szCs w:val="20"/>
          <w:lang w:val="en-NZ" w:eastAsia="en-GB"/>
        </w:rPr>
        <w:t xml:space="preserve">   </w:t>
      </w: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[</w:t>
      </w:r>
      <w:proofErr w:type="gramEnd"/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Signature]  _________________________  [Date}</w:t>
      </w:r>
    </w:p>
    <w:p w14:paraId="04424C1A" w14:textId="77777777" w:rsidR="00CB7672" w:rsidRPr="003E1269" w:rsidRDefault="00CB7672" w:rsidP="00CB7672">
      <w:pPr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</w:p>
    <w:p w14:paraId="7E6E2422" w14:textId="77777777" w:rsidR="00CB7672" w:rsidRPr="003E1269" w:rsidRDefault="00CB7672" w:rsidP="00CB7672">
      <w:pPr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name)</w:t>
      </w:r>
    </w:p>
    <w:p w14:paraId="626D3060" w14:textId="77777777" w:rsidR="00CB7672" w:rsidRPr="003E1269" w:rsidRDefault="00CB7672" w:rsidP="00CB7672">
      <w:pPr>
        <w:rPr>
          <w:rFonts w:ascii="Calibri" w:eastAsia="Times New Roman" w:hAnsi="Calibri" w:cs="Times New Roman"/>
          <w:sz w:val="20"/>
          <w:szCs w:val="20"/>
          <w:lang w:val="en-NZ" w:eastAsia="en-GB"/>
        </w:rPr>
      </w:pPr>
      <w:r w:rsidRPr="003E1269">
        <w:rPr>
          <w:rFonts w:ascii="Calibri" w:eastAsia="Times New Roman" w:hAnsi="Calibri" w:cs="Times New Roman"/>
          <w:i/>
          <w:sz w:val="20"/>
          <w:szCs w:val="20"/>
          <w:lang w:val="en-NZ" w:eastAsia="en-GB"/>
        </w:rPr>
        <w:t>(role in company)</w:t>
      </w:r>
    </w:p>
    <w:p w14:paraId="11E5AED1" w14:textId="77777777" w:rsidR="00CB7672" w:rsidRDefault="00CB7672" w:rsidP="00CB7672"/>
    <w:p w14:paraId="4627A1A9" w14:textId="026C21C6" w:rsidR="005D13B4" w:rsidRPr="008F01C5" w:rsidRDefault="004C4E0A" w:rsidP="00CB7672">
      <w:pPr>
        <w:keepNext/>
        <w:outlineLvl w:val="0"/>
        <w:rPr>
          <w:rFonts w:ascii="Frutiger 45 Light" w:eastAsia="Times New Roman" w:hAnsi="Frutiger 45 Light" w:cs="Arial"/>
          <w:color w:val="000000"/>
          <w:sz w:val="16"/>
          <w:szCs w:val="16"/>
          <w:lang w:val="en-GB" w:eastAsia="en-GB"/>
        </w:rPr>
      </w:pPr>
    </w:p>
    <w:sectPr w:rsidR="005D13B4" w:rsidRPr="008F01C5" w:rsidSect="00A6025E">
      <w:headerReference w:type="default" r:id="rId8"/>
      <w:pgSz w:w="11906" w:h="16838"/>
      <w:pgMar w:top="2552" w:right="1134" w:bottom="226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EA7C87" w14:textId="77777777" w:rsidR="00F60AFD" w:rsidRDefault="00F60AFD" w:rsidP="00A6025E">
      <w:r>
        <w:separator/>
      </w:r>
    </w:p>
  </w:endnote>
  <w:endnote w:type="continuationSeparator" w:id="0">
    <w:p w14:paraId="62E0839D" w14:textId="77777777" w:rsidR="00F60AFD" w:rsidRDefault="00F60AFD" w:rsidP="00A60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5 Light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82852" w14:textId="77777777" w:rsidR="00F60AFD" w:rsidRDefault="00F60AFD" w:rsidP="00A6025E">
      <w:r>
        <w:separator/>
      </w:r>
    </w:p>
  </w:footnote>
  <w:footnote w:type="continuationSeparator" w:id="0">
    <w:p w14:paraId="5016D1EF" w14:textId="77777777" w:rsidR="00F60AFD" w:rsidRDefault="00F60AFD" w:rsidP="00A60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8C828" w14:textId="2A47BA99" w:rsidR="00A6025E" w:rsidRDefault="00A6025E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1CCE462B" wp14:editId="391D3F59">
          <wp:simplePos x="914400" y="447675"/>
          <wp:positionH relativeFrom="page">
            <wp:align>center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1563B"/>
    <w:multiLevelType w:val="hybridMultilevel"/>
    <w:tmpl w:val="A1049AA2"/>
    <w:lvl w:ilvl="0" w:tplc="66286DAE">
      <w:start w:val="3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806C6B"/>
    <w:multiLevelType w:val="hybridMultilevel"/>
    <w:tmpl w:val="09FEDA4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8874DD"/>
    <w:multiLevelType w:val="hybridMultilevel"/>
    <w:tmpl w:val="D932D6F0"/>
    <w:lvl w:ilvl="0" w:tplc="78B665F4">
      <w:start w:val="1"/>
      <w:numFmt w:val="decimal"/>
      <w:lvlText w:val="%1."/>
      <w:lvlJc w:val="left"/>
      <w:pPr>
        <w:ind w:left="1080" w:hanging="720"/>
      </w:pPr>
      <w:rPr>
        <w:rFonts w:hint="default"/>
        <w:i w:val="0"/>
      </w:rPr>
    </w:lvl>
    <w:lvl w:ilvl="1" w:tplc="1114795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11C42"/>
    <w:multiLevelType w:val="hybridMultilevel"/>
    <w:tmpl w:val="F8A0B5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TQwNTY2NbE0sjBU0lEKTi0uzszPAykwqQUAWpiUpiwAAAA="/>
  </w:docVars>
  <w:rsids>
    <w:rsidRoot w:val="00A6025E"/>
    <w:rsid w:val="00014D88"/>
    <w:rsid w:val="00024EA7"/>
    <w:rsid w:val="000B3193"/>
    <w:rsid w:val="001401ED"/>
    <w:rsid w:val="00176A0D"/>
    <w:rsid w:val="00191493"/>
    <w:rsid w:val="0019717B"/>
    <w:rsid w:val="001C5898"/>
    <w:rsid w:val="001E078A"/>
    <w:rsid w:val="001F6FD3"/>
    <w:rsid w:val="002C77F0"/>
    <w:rsid w:val="0035197F"/>
    <w:rsid w:val="003615C4"/>
    <w:rsid w:val="0039699C"/>
    <w:rsid w:val="004706D7"/>
    <w:rsid w:val="00486F08"/>
    <w:rsid w:val="00685AF2"/>
    <w:rsid w:val="0076257B"/>
    <w:rsid w:val="007779B9"/>
    <w:rsid w:val="00797C11"/>
    <w:rsid w:val="008F01C5"/>
    <w:rsid w:val="00A6025E"/>
    <w:rsid w:val="00A95065"/>
    <w:rsid w:val="00AE2F2D"/>
    <w:rsid w:val="00C84A7E"/>
    <w:rsid w:val="00CB7672"/>
    <w:rsid w:val="00D43C6A"/>
    <w:rsid w:val="00D8232C"/>
    <w:rsid w:val="00DE6F9F"/>
    <w:rsid w:val="00F60AFD"/>
    <w:rsid w:val="00F73546"/>
    <w:rsid w:val="00FD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633F91"/>
  <w15:chartTrackingRefBased/>
  <w15:docId w15:val="{159C5448-305E-44D4-9FCC-5BD2803DB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AF2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25E"/>
  </w:style>
  <w:style w:type="paragraph" w:styleId="Footer">
    <w:name w:val="footer"/>
    <w:basedOn w:val="Normal"/>
    <w:link w:val="Foot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25E"/>
  </w:style>
  <w:style w:type="paragraph" w:styleId="NoSpacing">
    <w:name w:val="No Spacing"/>
    <w:uiPriority w:val="1"/>
    <w:qFormat/>
    <w:rsid w:val="00685AF2"/>
    <w:pPr>
      <w:spacing w:after="0" w:line="240" w:lineRule="auto"/>
    </w:pPr>
  </w:style>
  <w:style w:type="table" w:styleId="TableGrid">
    <w:name w:val="Table Grid"/>
    <w:basedOn w:val="TableNormal"/>
    <w:rsid w:val="00685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15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42198-57B9-4C56-A991-3DC7C5C7A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3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Hayes</dc:creator>
  <cp:keywords/>
  <dc:description/>
  <cp:lastModifiedBy>Annabelle Wiley</cp:lastModifiedBy>
  <cp:revision>3</cp:revision>
  <dcterms:created xsi:type="dcterms:W3CDTF">2020-12-13T22:44:00Z</dcterms:created>
  <dcterms:modified xsi:type="dcterms:W3CDTF">2020-12-13T22:44:00Z</dcterms:modified>
</cp:coreProperties>
</file>